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enegal</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Senegal received a score of 77.2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Senegal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enegal received a score of</w:t>
      </w:r>
      <w:r>
        <w:t xml:space="preserve"> </w:t>
      </w:r>
      <w:r>
        <w:rPr>
          <w:b/>
          <w:bCs/>
        </w:rPr>
        <w:t xml:space="preserve">82.1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Senegal received a score of 78.4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Senegal received a score of 50.6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Senegal received a score of 7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Senegal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Senegal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Senegal received a score of 0.5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Senegal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Senegal received a score of 0.9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Senegal received a score of 0.8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Senegal received a score of 0.4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Senegal received a score of 0.8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Senegal received a score of 0.9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Senegal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Senegal received a score of 0.2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Senegal received a score of 0.8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egal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1988,2002,2013,2023</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2013,2023</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 1994, 1995, 2001, 2005, 2009, 2011, 2018, 2021</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06, 2007, 2011, 2016, 2017, 2018, 201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 2016, 2017, 2018, 201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 1992, 1996, 1997, 1999, 2000, 2003, 2005, 2010, 2012, 2014, 2015, 2016, 2017, 2018,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egal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B3EC8D7-364D-4B19-B327-2FA2AF096286}"/>
</file>

<file path=customXml/itemProps2.xml><?xml version="1.0" encoding="utf-8"?>
<ds:datastoreItem xmlns:ds="http://schemas.openxmlformats.org/officeDocument/2006/customXml" ds:itemID="{8FB19FAA-48CF-4B68-8C28-368B7557EBED}"/>
</file>

<file path=customXml/itemProps3.xml><?xml version="1.0" encoding="utf-8"?>
<ds:datastoreItem xmlns:ds="http://schemas.openxmlformats.org/officeDocument/2006/customXml" ds:itemID="{E2A8D0A2-26DE-4F35-B594-BC6BC88CACE0}"/>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2:31:07Z</dcterms:created>
  <dcterms:modified xsi:type="dcterms:W3CDTF">2024-11-01T12:3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Senegal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